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tack Rate mean (max, mi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 (57.2%, 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% (29.6%, 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 (6.7%, 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 (47.9%, 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 (15.6%, 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ak of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of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762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1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79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878,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35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,568,66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2:29:53Z</dcterms:created>
  <dcterms:modified xsi:type="dcterms:W3CDTF">2023-10-26T02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